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w:t>
      </w:r>
      <w:r>
        <w:t xml:space="preserve"> </w:t>
      </w:r>
      <w:r>
        <w:t xml:space="preserve">Germany</w:t>
      </w:r>
      <w:r>
        <w:t xml:space="preserve"> </w:t>
      </w:r>
      <w:r>
        <w:t xml:space="preserve">Frankfurt</w:t>
      </w:r>
    </w:p>
    <w:bookmarkStart w:id="20" w:name="cover-letter"/>
    <w:p>
      <w:pPr>
        <w:pStyle w:val="Heading1"/>
      </w:pPr>
      <w:r>
        <w:t xml:space="preserve">Cover Letter</w:t>
      </w:r>
    </w:p>
    <w:p>
      <w:pPr>
        <w:pStyle w:val="FirstParagraph"/>
      </w:pPr>
      <w:r>
        <w:t xml:space="preserve">Dear [Hiring Manager's Name],</w:t>
      </w:r>
    </w:p>
    <w:p>
      <w:pPr>
        <w:pStyle w:val="BodyText"/>
      </w:pPr>
      <w:r>
        <w:t xml:space="preserve">As a highly motivated and results-driven Project Manager with over [X years] of experience in leading cross-functional teams across diverse industries, I am excited to apply for the Project Manager position at your esteemed organization in Germany, specifically in Frankfurt. With a deep understanding of project lifecycle management, stakeholder engagement, and innovative problem-solving, I am confident that my skills and expertise align seamlessly with the requirements of this role. Frankfort, as a global financial hub and a cornerstone of economic innovation in Germany, offers an ideal environment for a Project Manager to thrive. My commitment to excellence and my passion for delivering impactful outcomes make me a strong candidate for this opportunity.</w:t>
      </w:r>
    </w:p>
    <w:p>
      <w:pPr>
        <w:pStyle w:val="BodyText"/>
      </w:pPr>
      <w:r>
        <w:t xml:space="preserve">Throughout my career, I have consistently demonstrated the ability to manage complex projects from conceptualization to successful execution. My experience spans industries such as [list relevant industries, e.g., technology, finance, consulting], where I have led teams through challenging scenarios while maintaining a focus on quality, efficiency, and client satisfaction. In Germany Frankfurt's dynamic business landscape—where precision and innovation are paramount—I believe my background in project management will add significant value. My ability to navigate cultural nuances and collaborate with diverse stakeholders is particularly relevant for a role in this region, where international collaboration is key to success.</w:t>
      </w:r>
    </w:p>
    <w:p>
      <w:pPr>
        <w:pStyle w:val="BodyText"/>
      </w:pPr>
      <w:r>
        <w:t xml:space="preserve">One of my most notable achievements as a Project Manager was [describe a specific achievement, e.g., "leading the implementation of a global digital transformation initiative that reduced operational costs by 20%"]. This project required meticulous planning, effective communication with stakeholders in multiple time zones, and the ability to adapt to evolving priorities. The success of this endeavor underscored my proficiency in leveraging methodologies such as Agile, Scrum, and Waterfall to meet project goals. In Germany Frankfurt's fast-paced environment, where precision and structured workflows are critical, these methodologies have proven invaluable in ensuring timely delivery and stakeholder alignment.</w:t>
      </w:r>
    </w:p>
    <w:p>
      <w:pPr>
        <w:pStyle w:val="BodyText"/>
      </w:pPr>
      <w:r>
        <w:t xml:space="preserve">Germany is renowned for its robust economy and emphasis on quality engineering, which makes it an ideal location for innovation-driven projects. As a Project Manager with a focus on delivering results in high-stakes environments, I am eager to contribute my expertise to organizations that prioritize excellence. In Frankfurt, where the financial and technological sectors are at the forefront of global trends, I see tremendous potential for impactful project work. My experience in managing large-scale initiatives that require compliance with stringent regulatory standards—such as those in finance or healthcare—has prepared me to excel in this region's demanding business climate.</w:t>
      </w:r>
    </w:p>
    <w:p>
      <w:pPr>
        <w:pStyle w:val="BodyText"/>
      </w:pPr>
      <w:r>
        <w:t xml:space="preserve">What sets me apart as a Project Manager is my ability to balance strategic thinking with hands-on execution. I believe that successful project management is not just about meeting deadlines but also about fostering a collaborative culture where team members feel empowered to contribute their best work. In Germany Frankfurt, where teamwork and precision are deeply valued, this approach resonates strongly. My proactive problem-solving skills and attention to detail have enabled me to consistently deliver projects on time and within budget, even in the face of unforeseen challenges.</w:t>
      </w:r>
    </w:p>
    <w:p>
      <w:pPr>
        <w:pStyle w:val="BodyText"/>
      </w:pPr>
      <w:r>
        <w:t xml:space="preserve">Moreover, my experience working with international teams has equipped me with a unique perspective on cross-cultural collaboration. Germany's reputation for efficiency and innovation is matched by its appreciation for diversity and inclusion—values I strive to embody in every project I lead. In Frankfurt, where global businesses intersect, the ability to bridge cultural gaps while maintaining a focus on common goals is essential. My fluency in [language(s)] and my commitment to continuous learning ensure that I can effectively communicate and collaborate with stakeholders from all backgrounds.</w:t>
      </w:r>
    </w:p>
    <w:p>
      <w:pPr>
        <w:pStyle w:val="BodyText"/>
      </w:pPr>
      <w:r>
        <w:t xml:space="preserve">I am particularly drawn to this opportunity because of [mention specific aspects of the company or role, e.g., "your reputation for innovation in the fintech sector" or "your commitment to sustainable development"]. As a Project Manager, I thrive in environments where creativity and structure coexist, and I am excited about the prospect of contributing to your organization's mission. My track record of driving successful outcomes—whether through streamlining processes, optimizing resource allocation, or fostering client relationships—demonstrates my ability to add value in any setting.</w:t>
      </w:r>
    </w:p>
    <w:p>
      <w:pPr>
        <w:pStyle w:val="BodyText"/>
      </w:pPr>
      <w:r>
        <w:t xml:space="preserve">Finally, I would like to express my enthusiasm for the possibility of working in Germany Frankfurt. This city's blend of tradition and modernity, coupled with its role as a global business center, makes it an ideal location for a Project Manager to make an impact. I am eager to bring my expertise in project management, combined with my passion for continuous improvement, to your team. I would welcome the opportunity to discuss how my skills and experiences align with your needs and how I can contribute to the success of your organization.</w:t>
      </w:r>
    </w:p>
    <w:p>
      <w:pPr>
        <w:pStyle w:val="BodyText"/>
      </w:pPr>
      <w:r>
        <w:t xml:space="preserve">Thank you for considering my application. I look forward to the possibility of contributing to your team and supporting the continued growth of [Company Name] in Germany Frankfurt.</w:t>
      </w:r>
    </w:p>
    <w:p>
      <w:pPr>
        <w:pStyle w:val="BodyText"/>
      </w:pPr>
      <w:r>
        <w:t xml:space="preserve">Sincerely,</w:t>
      </w:r>
    </w:p>
    <w:p>
      <w:pPr>
        <w:pStyle w:val="BodyText"/>
      </w:pPr>
      <w:r>
        <w:t xml:space="preserve">[Your Full Name]</w:t>
      </w:r>
    </w:p>
    <w:p>
      <w:pPr>
        <w:pStyle w:val="BodyText"/>
      </w:pPr>
      <w:r>
        <w:t xml:space="preserve">[Your Contact Information: Email,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roject Manager - Germany Frankfurt</dc:title>
  <dc:creator/>
  <cp:keywords/>
  <dcterms:created xsi:type="dcterms:W3CDTF">2026-07-21T09:12:51Z</dcterms:created>
  <dcterms:modified xsi:type="dcterms:W3CDTF">2026-07-21T09:12:51Z</dcterms:modified>
</cp:coreProperties>
</file>

<file path=docProps/custom.xml><?xml version="1.0" encoding="utf-8"?>
<Properties xmlns="http://schemas.openxmlformats.org/officeDocument/2006/custom-properties" xmlns:vt="http://schemas.openxmlformats.org/officeDocument/2006/docPropsVTypes"/>
</file>